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AC8E0" w14:textId="1F5E7532" w:rsidR="004B6E5A" w:rsidRDefault="004B6E5A" w:rsidP="004B6E5A">
      <w:pPr>
        <w:jc w:val="center"/>
        <w:rPr>
          <w:rFonts w:eastAsia="Times New Roman"/>
          <w:b/>
          <w:bCs/>
          <w:lang w:val="en-US"/>
        </w:rPr>
      </w:pPr>
      <w:r w:rsidRPr="004B6E5A">
        <w:rPr>
          <w:rFonts w:eastAsia="Times New Roman"/>
          <w:b/>
          <w:bCs/>
        </w:rPr>
        <w:t>5SENG007W</w:t>
      </w:r>
      <w:r w:rsidRPr="004B6E5A">
        <w:rPr>
          <w:rFonts w:eastAsia="Times New Roman"/>
          <w:b/>
          <w:bCs/>
          <w:lang w:val="en-US"/>
        </w:rPr>
        <w:t xml:space="preserve"> Software Engineering Principles and Practice</w:t>
      </w:r>
    </w:p>
    <w:p w14:paraId="1B8DD542" w14:textId="55989210" w:rsidR="004B6E5A" w:rsidRDefault="004B6E5A" w:rsidP="004B6E5A">
      <w:pPr>
        <w:jc w:val="center"/>
        <w:rPr>
          <w:rFonts w:eastAsia="Times New Roman"/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Week </w:t>
      </w:r>
      <w:r w:rsidR="004F5CF3">
        <w:rPr>
          <w:rFonts w:eastAsia="Times New Roman"/>
          <w:b/>
          <w:bCs/>
          <w:lang w:val="en-US"/>
        </w:rPr>
        <w:t>3</w:t>
      </w:r>
      <w:r>
        <w:rPr>
          <w:rFonts w:eastAsia="Times New Roman"/>
          <w:b/>
          <w:bCs/>
          <w:lang w:val="en-US"/>
        </w:rPr>
        <w:t xml:space="preserve"> Seminar</w:t>
      </w:r>
    </w:p>
    <w:p w14:paraId="1A40281B" w14:textId="3178C00A" w:rsidR="004F5CF3" w:rsidRDefault="004B6E5A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 w:rsidRPr="004B6E5A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>Task 1</w:t>
      </w:r>
    </w:p>
    <w:p w14:paraId="31FAED9D" w14:textId="47BC34BE" w:rsidR="004B6E5A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You have already decided the “Theme” for your coursework</w:t>
      </w:r>
      <w:r w:rsidR="004B6E5A" w:rsidRPr="004B6E5A"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.</w:t>
      </w:r>
    </w:p>
    <w:p w14:paraId="6CE61255" w14:textId="0EBF09E1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Identify Stakeholders for your scenario.</w:t>
      </w:r>
    </w:p>
    <w:p w14:paraId="35C44524" w14:textId="5F867454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Please them in an Onion model.</w:t>
      </w:r>
    </w:p>
    <w:p w14:paraId="0C21623B" w14:textId="3299558D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You can use pen and paper for this task.</w:t>
      </w:r>
    </w:p>
    <w:p w14:paraId="3F73D744" w14:textId="6578FAEF" w:rsidR="00DF25E0" w:rsidRDefault="00DF25E0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6D3F9024" w14:textId="3A89B5CE" w:rsidR="00DF25E0" w:rsidRDefault="00DF25E0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50107C12" w14:textId="55C47F15" w:rsidR="00DF25E0" w:rsidRDefault="00F071DF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pict w14:anchorId="36F72B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421.5pt">
            <v:imagedata r:id="rId5" o:title="Untitled-2023-10-08-0941"/>
          </v:shape>
        </w:pict>
      </w:r>
    </w:p>
    <w:p w14:paraId="58E797ED" w14:textId="77777777" w:rsidR="004F5CF3" w:rsidRPr="00DF25E0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7AD2FBC1" w14:textId="77777777" w:rsidR="00DF25E0" w:rsidRPr="00DF25E0" w:rsidRDefault="00DF25E0" w:rsidP="004B6E5A">
      <w:pPr>
        <w:spacing w:after="0" w:line="240" w:lineRule="auto"/>
        <w:rPr>
          <w:rFonts w:ascii="Aptos" w:eastAsia="Times New Roman" w:hAnsi="Aptos" w:cs="Times New Roman"/>
          <w:bCs/>
          <w:color w:val="000000"/>
          <w:sz w:val="24"/>
          <w:szCs w:val="24"/>
          <w:lang w:eastAsia="en-GB"/>
        </w:rPr>
      </w:pPr>
    </w:p>
    <w:p w14:paraId="270A69F0" w14:textId="77777777" w:rsidR="00DF25E0" w:rsidRPr="00DF25E0" w:rsidRDefault="00DF25E0" w:rsidP="004B6E5A">
      <w:pPr>
        <w:spacing w:after="0" w:line="240" w:lineRule="auto"/>
        <w:rPr>
          <w:rFonts w:ascii="Aptos" w:eastAsia="Times New Roman" w:hAnsi="Aptos" w:cs="Times New Roman"/>
          <w:bCs/>
          <w:color w:val="000000"/>
          <w:sz w:val="24"/>
          <w:szCs w:val="24"/>
          <w:lang w:eastAsia="en-GB"/>
        </w:rPr>
      </w:pPr>
    </w:p>
    <w:p w14:paraId="65D7FADD" w14:textId="77777777" w:rsidR="00DF25E0" w:rsidRPr="00DF25E0" w:rsidRDefault="00DF25E0" w:rsidP="004B6E5A">
      <w:pPr>
        <w:spacing w:after="0" w:line="240" w:lineRule="auto"/>
        <w:rPr>
          <w:rFonts w:ascii="Aptos" w:eastAsia="Times New Roman" w:hAnsi="Aptos" w:cs="Times New Roman"/>
          <w:bCs/>
          <w:color w:val="000000"/>
          <w:sz w:val="24"/>
          <w:szCs w:val="24"/>
          <w:lang w:eastAsia="en-GB"/>
        </w:rPr>
      </w:pPr>
    </w:p>
    <w:p w14:paraId="404C41AE" w14:textId="77777777" w:rsidR="00DF25E0" w:rsidRPr="00DF25E0" w:rsidRDefault="00DF25E0" w:rsidP="004B6E5A">
      <w:pPr>
        <w:spacing w:after="0" w:line="240" w:lineRule="auto"/>
        <w:rPr>
          <w:rFonts w:ascii="Aptos" w:eastAsia="Times New Roman" w:hAnsi="Aptos" w:cs="Times New Roman"/>
          <w:bCs/>
          <w:color w:val="000000"/>
          <w:sz w:val="24"/>
          <w:szCs w:val="24"/>
          <w:lang w:eastAsia="en-GB"/>
        </w:rPr>
      </w:pPr>
    </w:p>
    <w:p w14:paraId="0878ECAA" w14:textId="77777777" w:rsidR="00DF25E0" w:rsidRPr="00DF25E0" w:rsidRDefault="00DF25E0" w:rsidP="004B6E5A">
      <w:pPr>
        <w:spacing w:after="0" w:line="240" w:lineRule="auto"/>
        <w:rPr>
          <w:rFonts w:ascii="Aptos" w:eastAsia="Times New Roman" w:hAnsi="Aptos" w:cs="Times New Roman"/>
          <w:bCs/>
          <w:color w:val="000000"/>
          <w:sz w:val="24"/>
          <w:szCs w:val="24"/>
          <w:lang w:eastAsia="en-GB"/>
        </w:rPr>
      </w:pPr>
    </w:p>
    <w:p w14:paraId="21936E35" w14:textId="77777777" w:rsidR="00DF25E0" w:rsidRPr="00DF25E0" w:rsidRDefault="00DF25E0" w:rsidP="004B6E5A">
      <w:pPr>
        <w:spacing w:after="0" w:line="240" w:lineRule="auto"/>
        <w:rPr>
          <w:rFonts w:ascii="Aptos" w:eastAsia="Times New Roman" w:hAnsi="Aptos" w:cs="Times New Roman"/>
          <w:bCs/>
          <w:color w:val="000000"/>
          <w:sz w:val="24"/>
          <w:szCs w:val="24"/>
          <w:lang w:eastAsia="en-GB"/>
        </w:rPr>
      </w:pPr>
    </w:p>
    <w:p w14:paraId="4B11516C" w14:textId="77777777" w:rsidR="00DF25E0" w:rsidRPr="00DF25E0" w:rsidRDefault="00DF25E0" w:rsidP="004B6E5A">
      <w:pPr>
        <w:spacing w:after="0" w:line="240" w:lineRule="auto"/>
        <w:rPr>
          <w:rFonts w:ascii="Aptos" w:eastAsia="Times New Roman" w:hAnsi="Aptos" w:cs="Times New Roman"/>
          <w:bCs/>
          <w:color w:val="000000"/>
          <w:sz w:val="24"/>
          <w:szCs w:val="24"/>
          <w:lang w:eastAsia="en-GB"/>
        </w:rPr>
      </w:pPr>
    </w:p>
    <w:p w14:paraId="6BC4EF2B" w14:textId="77777777" w:rsidR="00DF25E0" w:rsidRPr="00DF25E0" w:rsidRDefault="00DF25E0" w:rsidP="004B6E5A">
      <w:pPr>
        <w:spacing w:after="0" w:line="240" w:lineRule="auto"/>
        <w:rPr>
          <w:rFonts w:ascii="Aptos" w:eastAsia="Times New Roman" w:hAnsi="Aptos" w:cs="Times New Roman"/>
          <w:bCs/>
          <w:color w:val="000000"/>
          <w:sz w:val="24"/>
          <w:szCs w:val="24"/>
          <w:lang w:eastAsia="en-GB"/>
        </w:rPr>
      </w:pPr>
    </w:p>
    <w:p w14:paraId="4E851566" w14:textId="726D7240" w:rsidR="004F5CF3" w:rsidRDefault="004B6E5A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 w:rsidRPr="002C6AC0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lastRenderedPageBreak/>
        <w:t xml:space="preserve">Task </w:t>
      </w:r>
      <w:r w:rsidR="004F5CF3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>2</w:t>
      </w: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 </w:t>
      </w:r>
    </w:p>
    <w:p w14:paraId="78C21445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32DCF094" w14:textId="6C196D80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Devise a 1 to 1 Interview for one of the stakeholders in the diagram.</w:t>
      </w:r>
    </w:p>
    <w:p w14:paraId="01D6C11F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You would need to formulate THREE questions to ask a Stakeholder.</w:t>
      </w:r>
    </w:p>
    <w:p w14:paraId="6E6BFAB2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Your Stakeholder would be the Tutor.</w:t>
      </w:r>
    </w:p>
    <w:p w14:paraId="15B521DA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Document the findings – you would need to use it for your coursework.</w:t>
      </w:r>
    </w:p>
    <w:p w14:paraId="1A82C326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5DBC2CE8" w14:textId="5D24BC53" w:rsidR="00F071DF" w:rsidRDefault="00F071DF" w:rsidP="00F071DF">
      <w:pPr>
        <w:pStyle w:val="ListParagraph"/>
        <w:numPr>
          <w:ilvl w:val="0"/>
          <w:numId w:val="31"/>
        </w:num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Who are the primary users of the system?</w:t>
      </w:r>
    </w:p>
    <w:p w14:paraId="6559977D" w14:textId="63A09E9F" w:rsidR="00F071DF" w:rsidRDefault="00F071DF" w:rsidP="00F071DF">
      <w:pPr>
        <w:pStyle w:val="ListParagraph"/>
        <w:numPr>
          <w:ilvl w:val="0"/>
          <w:numId w:val="31"/>
        </w:num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What </w:t>
      </w:r>
      <w:r w:rsidR="0040245F"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do you want the primary users to be able to do?</w:t>
      </w:r>
    </w:p>
    <w:p w14:paraId="23F214CD" w14:textId="0EB11FFE" w:rsidR="0040245F" w:rsidRPr="00F071DF" w:rsidRDefault="009938FD" w:rsidP="00F071DF">
      <w:pPr>
        <w:pStyle w:val="ListParagraph"/>
        <w:numPr>
          <w:ilvl w:val="0"/>
          <w:numId w:val="31"/>
        </w:num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What security concerns do you have about the application</w:t>
      </w:r>
      <w:bookmarkStart w:id="0" w:name="_GoBack"/>
      <w:bookmarkEnd w:id="0"/>
    </w:p>
    <w:sectPr w:rsidR="0040245F" w:rsidRPr="00F071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E1B82"/>
    <w:multiLevelType w:val="multilevel"/>
    <w:tmpl w:val="0DEC9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007E1E"/>
    <w:multiLevelType w:val="multilevel"/>
    <w:tmpl w:val="25221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3D58EF"/>
    <w:multiLevelType w:val="multilevel"/>
    <w:tmpl w:val="3646A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483EC1"/>
    <w:multiLevelType w:val="multilevel"/>
    <w:tmpl w:val="4D623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961AC2"/>
    <w:multiLevelType w:val="multilevel"/>
    <w:tmpl w:val="84E6E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9C53E2"/>
    <w:multiLevelType w:val="multilevel"/>
    <w:tmpl w:val="B35ED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AE5783"/>
    <w:multiLevelType w:val="multilevel"/>
    <w:tmpl w:val="FD36A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0B1433"/>
    <w:multiLevelType w:val="multilevel"/>
    <w:tmpl w:val="5808A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D13A52"/>
    <w:multiLevelType w:val="multilevel"/>
    <w:tmpl w:val="19BE0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3E7D21"/>
    <w:multiLevelType w:val="multilevel"/>
    <w:tmpl w:val="3CD4E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902D8B"/>
    <w:multiLevelType w:val="multilevel"/>
    <w:tmpl w:val="D1A65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7228B"/>
    <w:multiLevelType w:val="multilevel"/>
    <w:tmpl w:val="D33C4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527F24"/>
    <w:multiLevelType w:val="multilevel"/>
    <w:tmpl w:val="A612A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CE2169"/>
    <w:multiLevelType w:val="multilevel"/>
    <w:tmpl w:val="03E6C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392C27"/>
    <w:multiLevelType w:val="multilevel"/>
    <w:tmpl w:val="FC3AE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50158A"/>
    <w:multiLevelType w:val="multilevel"/>
    <w:tmpl w:val="2496D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C264E2"/>
    <w:multiLevelType w:val="multilevel"/>
    <w:tmpl w:val="067C4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122237"/>
    <w:multiLevelType w:val="multilevel"/>
    <w:tmpl w:val="ADDE9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301173"/>
    <w:multiLevelType w:val="multilevel"/>
    <w:tmpl w:val="5C964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F81595"/>
    <w:multiLevelType w:val="multilevel"/>
    <w:tmpl w:val="57F00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65B53FF"/>
    <w:multiLevelType w:val="multilevel"/>
    <w:tmpl w:val="2EDE7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676AF8"/>
    <w:multiLevelType w:val="multilevel"/>
    <w:tmpl w:val="135E5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E57268F"/>
    <w:multiLevelType w:val="multilevel"/>
    <w:tmpl w:val="D51E8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C45927"/>
    <w:multiLevelType w:val="multilevel"/>
    <w:tmpl w:val="F842B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A866A7"/>
    <w:multiLevelType w:val="multilevel"/>
    <w:tmpl w:val="E0548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152BAA"/>
    <w:multiLevelType w:val="multilevel"/>
    <w:tmpl w:val="96C2F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7560FB5"/>
    <w:multiLevelType w:val="multilevel"/>
    <w:tmpl w:val="91969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9B1EDB"/>
    <w:multiLevelType w:val="multilevel"/>
    <w:tmpl w:val="FAC29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9E6CE2"/>
    <w:multiLevelType w:val="hybridMultilevel"/>
    <w:tmpl w:val="9B685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C76505"/>
    <w:multiLevelType w:val="multilevel"/>
    <w:tmpl w:val="62386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840F84"/>
    <w:multiLevelType w:val="multilevel"/>
    <w:tmpl w:val="B6F8C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30"/>
  </w:num>
  <w:num w:numId="3">
    <w:abstractNumId w:val="26"/>
  </w:num>
  <w:num w:numId="4">
    <w:abstractNumId w:val="10"/>
  </w:num>
  <w:num w:numId="5">
    <w:abstractNumId w:val="24"/>
  </w:num>
  <w:num w:numId="6">
    <w:abstractNumId w:val="22"/>
  </w:num>
  <w:num w:numId="7">
    <w:abstractNumId w:val="3"/>
  </w:num>
  <w:num w:numId="8">
    <w:abstractNumId w:val="18"/>
  </w:num>
  <w:num w:numId="9">
    <w:abstractNumId w:val="9"/>
  </w:num>
  <w:num w:numId="10">
    <w:abstractNumId w:val="16"/>
  </w:num>
  <w:num w:numId="11">
    <w:abstractNumId w:val="19"/>
  </w:num>
  <w:num w:numId="12">
    <w:abstractNumId w:val="29"/>
  </w:num>
  <w:num w:numId="13">
    <w:abstractNumId w:val="13"/>
  </w:num>
  <w:num w:numId="14">
    <w:abstractNumId w:val="25"/>
  </w:num>
  <w:num w:numId="15">
    <w:abstractNumId w:val="27"/>
  </w:num>
  <w:num w:numId="16">
    <w:abstractNumId w:val="11"/>
  </w:num>
  <w:num w:numId="17">
    <w:abstractNumId w:val="14"/>
  </w:num>
  <w:num w:numId="18">
    <w:abstractNumId w:val="5"/>
  </w:num>
  <w:num w:numId="19">
    <w:abstractNumId w:val="8"/>
  </w:num>
  <w:num w:numId="20">
    <w:abstractNumId w:val="15"/>
  </w:num>
  <w:num w:numId="21">
    <w:abstractNumId w:val="21"/>
  </w:num>
  <w:num w:numId="22">
    <w:abstractNumId w:val="1"/>
  </w:num>
  <w:num w:numId="23">
    <w:abstractNumId w:val="2"/>
  </w:num>
  <w:num w:numId="24">
    <w:abstractNumId w:val="4"/>
  </w:num>
  <w:num w:numId="25">
    <w:abstractNumId w:val="6"/>
  </w:num>
  <w:num w:numId="26">
    <w:abstractNumId w:val="17"/>
  </w:num>
  <w:num w:numId="27">
    <w:abstractNumId w:val="0"/>
  </w:num>
  <w:num w:numId="28">
    <w:abstractNumId w:val="12"/>
  </w:num>
  <w:num w:numId="29">
    <w:abstractNumId w:val="7"/>
  </w:num>
  <w:num w:numId="30">
    <w:abstractNumId w:val="20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QwNLE0NzM3tTBU0lEKTi0uzszPAykwqgUAKHDgVywAAAA="/>
  </w:docVars>
  <w:rsids>
    <w:rsidRoot w:val="003655E2"/>
    <w:rsid w:val="000B0E23"/>
    <w:rsid w:val="00126156"/>
    <w:rsid w:val="001261D6"/>
    <w:rsid w:val="00251D29"/>
    <w:rsid w:val="0025731E"/>
    <w:rsid w:val="00273CFE"/>
    <w:rsid w:val="002C6AC0"/>
    <w:rsid w:val="003655E2"/>
    <w:rsid w:val="00380CFC"/>
    <w:rsid w:val="0040245F"/>
    <w:rsid w:val="004B6E5A"/>
    <w:rsid w:val="004B739C"/>
    <w:rsid w:val="004F5CF3"/>
    <w:rsid w:val="005B702A"/>
    <w:rsid w:val="0069753D"/>
    <w:rsid w:val="006F5E6C"/>
    <w:rsid w:val="007664C8"/>
    <w:rsid w:val="0079366C"/>
    <w:rsid w:val="008142AB"/>
    <w:rsid w:val="0089750C"/>
    <w:rsid w:val="008A688D"/>
    <w:rsid w:val="008C32C8"/>
    <w:rsid w:val="008E6639"/>
    <w:rsid w:val="00950C2B"/>
    <w:rsid w:val="009938FD"/>
    <w:rsid w:val="009B4E03"/>
    <w:rsid w:val="00AB3F2E"/>
    <w:rsid w:val="00B817AD"/>
    <w:rsid w:val="00C75D6E"/>
    <w:rsid w:val="00C970EC"/>
    <w:rsid w:val="00DF25E0"/>
    <w:rsid w:val="00E97FEC"/>
    <w:rsid w:val="00F071DF"/>
    <w:rsid w:val="00F77501"/>
    <w:rsid w:val="00F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661B2"/>
  <w15:docId w15:val="{048F2034-3040-40AD-B274-C4BFD182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36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66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6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3F2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366C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9366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936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9366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79366C"/>
  </w:style>
  <w:style w:type="paragraph" w:styleId="NormalWeb">
    <w:name w:val="Normal (Web)"/>
    <w:basedOn w:val="Normal"/>
    <w:uiPriority w:val="99"/>
    <w:semiHidden/>
    <w:unhideWhenUsed/>
    <w:rsid w:val="007936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Typewriter">
    <w:name w:val="HTML Typewriter"/>
    <w:basedOn w:val="DefaultParagraphFont"/>
    <w:uiPriority w:val="99"/>
    <w:semiHidden/>
    <w:unhideWhenUsed/>
    <w:rsid w:val="0079366C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9366C"/>
    <w:rPr>
      <w:i/>
      <w:iCs/>
    </w:rPr>
  </w:style>
  <w:style w:type="character" w:styleId="Strong">
    <w:name w:val="Strong"/>
    <w:basedOn w:val="DefaultParagraphFont"/>
    <w:uiPriority w:val="22"/>
    <w:qFormat/>
    <w:rsid w:val="00E97FEC"/>
    <w:rPr>
      <w:b/>
      <w:bCs/>
    </w:rPr>
  </w:style>
  <w:style w:type="table" w:styleId="TableGrid">
    <w:name w:val="Table Grid"/>
    <w:basedOn w:val="TableNormal"/>
    <w:uiPriority w:val="59"/>
    <w:rsid w:val="006F5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70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71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6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7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9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3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57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0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95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5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5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7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0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9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85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9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53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13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7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93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9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264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Acer</cp:lastModifiedBy>
  <cp:revision>8</cp:revision>
  <cp:lastPrinted>2023-10-02T06:07:00Z</cp:lastPrinted>
  <dcterms:created xsi:type="dcterms:W3CDTF">2023-10-02T06:03:00Z</dcterms:created>
  <dcterms:modified xsi:type="dcterms:W3CDTF">2023-10-21T05:51:00Z</dcterms:modified>
</cp:coreProperties>
</file>